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B42783" w14:textId="53678FC8" w:rsidR="00776E9C" w:rsidRDefault="00700D73" w:rsidP="00776E9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placing ‘a’ with ‘A’.</w:t>
      </w:r>
    </w:p>
    <w:p w14:paraId="5DFE937A" w14:textId="1AB02C12" w:rsidR="00776E9C" w:rsidRDefault="00776E9C" w:rsidP="00776E9C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REPLACE(</w:t>
      </w:r>
      <w:proofErr w:type="gramEnd"/>
      <w:r>
        <w:rPr>
          <w:b w:val="0"/>
          <w:bCs w:val="0"/>
          <w:color w:val="444444"/>
          <w:spacing w:val="3"/>
        </w:rPr>
        <w:t>FIRST_NAME, ‘a’, ‘A’) AS UPDATE_F_NAME FROM WORKER;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all Worker details from the Worker table order by FIRST_NAME Ascending and DEPARTMENT Descending.</w:t>
      </w:r>
    </w:p>
    <w:p w14:paraId="739774AB" w14:textId="1BE25A7E" w:rsidR="00776E9C" w:rsidRDefault="00776E9C" w:rsidP="001B16E6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 ORDER BY FIRST_NAME ASC, DEPARTMENT DESC; </w:t>
      </w:r>
    </w:p>
    <w:p w14:paraId="5BA48FDB" w14:textId="066708AE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names of workers who earn the highest salary.</w:t>
      </w:r>
    </w:p>
    <w:p w14:paraId="6054534E" w14:textId="51AF1C2E" w:rsidR="00776E9C" w:rsidRPr="007A1BB7" w:rsidRDefault="00776E9C" w:rsidP="001B16E6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FIRST_NAME, LAST_NAME, SALARY FROM WORKER ORDER BY SALARY DESC LIMIT 1</w:t>
      </w:r>
    </w:p>
    <w:p w14:paraId="049ED02A" w14:textId="35693C3F" w:rsidR="00942B10" w:rsidRDefault="00776E9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 </w:t>
      </w:r>
    </w:p>
    <w:p w14:paraId="2138FD7A" w14:textId="7FB90D1E" w:rsidR="00776E9C" w:rsidRPr="007A1BB7" w:rsidRDefault="00776E9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FIRST_NAME, LAST_NAME, SALARY FROM WORKER WHERE SALARY = (</w:t>
      </w:r>
      <w:r w:rsidR="00AD2BF4">
        <w:rPr>
          <w:b w:val="0"/>
          <w:bCs w:val="0"/>
          <w:color w:val="444444"/>
          <w:spacing w:val="3"/>
        </w:rPr>
        <w:t xml:space="preserve">SELECT </w:t>
      </w:r>
      <w:proofErr w:type="gramStart"/>
      <w:r w:rsidR="00AD2BF4">
        <w:rPr>
          <w:b w:val="0"/>
          <w:bCs w:val="0"/>
          <w:color w:val="444444"/>
          <w:spacing w:val="3"/>
        </w:rPr>
        <w:t>MAX(</w:t>
      </w:r>
      <w:proofErr w:type="gramEnd"/>
      <w:r w:rsidR="00AD2BF4">
        <w:rPr>
          <w:b w:val="0"/>
          <w:bCs w:val="0"/>
          <w:color w:val="444444"/>
          <w:spacing w:val="3"/>
        </w:rPr>
        <w:t>SALARY) FROM WORKER)</w:t>
      </w:r>
    </w:p>
    <w:p w14:paraId="6BFF04F6" w14:textId="77777777" w:rsidR="006D6CCB" w:rsidRDefault="006D6CCB">
      <w:bookmarkStart w:id="0" w:name="_GoBack"/>
      <w:bookmarkEnd w:id="0"/>
    </w:p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347B86"/>
    <w:multiLevelType w:val="hybridMultilevel"/>
    <w:tmpl w:val="D62A834E"/>
    <w:lvl w:ilvl="0" w:tplc="FCA4A508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B16E6"/>
    <w:rsid w:val="006D6CCB"/>
    <w:rsid w:val="00700D73"/>
    <w:rsid w:val="00776E9C"/>
    <w:rsid w:val="00942B10"/>
    <w:rsid w:val="00AD2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hate</cp:lastModifiedBy>
  <cp:revision>5</cp:revision>
  <dcterms:created xsi:type="dcterms:W3CDTF">2021-03-26T13:45:00Z</dcterms:created>
  <dcterms:modified xsi:type="dcterms:W3CDTF">2023-10-05T17:09:00Z</dcterms:modified>
</cp:coreProperties>
</file>